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Automotive Engineer Internship Position in Turkey Istanbul</w:t>
      </w:r>
    </w:p>
    <w:bookmarkEnd w:id="20"/>
    <w:p>
      <w:pPr>
        <w:pStyle w:val="BodyText"/>
      </w:pPr>
      <w:r>
        <w:t xml:space="preserve">Date: October 26, 2023</w:t>
      </w:r>
    </w:p>
    <w:p>
      <w:pPr>
        <w:pStyle w:val="BodyText"/>
      </w:pPr>
      <w:r>
        <w:t xml:space="preserve">Dear Hiring Manager,</w:t>
      </w:r>
    </w:p>
    <w:p>
      <w:pPr>
        <w:pStyle w:val="BodyText"/>
      </w:pPr>
      <w:r>
        <w:t xml:space="preserve">Subject: Internship Application for Automotive Engineer Position – Istanbul, Turkey</w:t>
      </w:r>
    </w:p>
    <w:p>
      <w:pPr>
        <w:pStyle w:val="BodyText"/>
      </w:pPr>
      <w:r>
        <w:t xml:space="preserve">I am writing to express my enthusiastic interest in the Automotive Engineer Internship position at your esteemed organization, as advertised on LinkedIn. As a dedicated and technically proficient mechanical engineering student with a profound passion for automotive innovation, I am excited to apply for this opportunity within Turkey Istanbul—a city that has rapidly become a dynamic hub for automotive engineering excellence in the global market.</w:t>
      </w:r>
    </w:p>
    <w:bookmarkStart w:id="21" w:name="why-automotive-engineering-in-istanbul"/>
    <w:p>
      <w:pPr>
        <w:pStyle w:val="Heading2"/>
      </w:pPr>
      <w:r>
        <w:t xml:space="preserve">Why Automotive Engineering in Istanbul?</w:t>
      </w:r>
    </w:p>
    <w:p>
      <w:pPr>
        <w:pStyle w:val="FirstParagraph"/>
      </w:pPr>
      <w:r>
        <w:t xml:space="preserve">My decision to pursue an internship specifically within Turkey Istanbul is deeply rooted in the city's strategic position as a nexus for automotive advancement in emerging markets. Istanbul’s automotive sector, which contributes over 7% to Turkey’s GDP and hosts major facilities of global players like Toyota, Ford, and Stellantis, offers an unparalleled ecosystem for hands-on learning. The city’s blend of traditional manufacturing heritage and cutting-edge R&amp;D centers—such as the Automotive Research Center in Izmit (just 50km from Istanbul)—provides the perfect environment to immerse myself in real-world engineering challenges. I am particularly drawn to how Istanbul bridges European automotive standards with innovative solutions for diverse global markets, aligning perfectly with my career vision as an</w:t>
      </w:r>
      <w:r>
        <w:t xml:space="preserve"> </w:t>
      </w:r>
      <w:r>
        <w:rPr>
          <w:iCs/>
          <w:i/>
        </w:rPr>
        <w:t xml:space="preserve">Automotive Engineer</w:t>
      </w:r>
      <w:r>
        <w:t xml:space="preserve">.</w:t>
      </w:r>
    </w:p>
    <w:bookmarkEnd w:id="21"/>
    <w:bookmarkStart w:id="22" w:name="Xa13e5572adc0787b873adfd25641d1c94e80ecd"/>
    <w:p>
      <w:pPr>
        <w:pStyle w:val="Heading2"/>
      </w:pPr>
      <w:r>
        <w:t xml:space="preserve">Academic Preparation and Technical Proficiency</w:t>
      </w:r>
    </w:p>
    <w:p>
      <w:pPr>
        <w:pStyle w:val="FirstParagraph"/>
      </w:pPr>
      <w:r>
        <w:t xml:space="preserve">As a final-year Mechanical Engineering student at Istanbul Technical University (ITU), I have built a robust academic foundation directly applicable to automotive engineering. My coursework includes Advanced Vehicle Dynamics, Thermodynamics of Internal Combustion Engines, and Materials Science for Automotive Applications—courses that form the backbone of modern vehicle development. I have also earned certifications in CATIA V5 (for 3D modeling) and MATLAB/Simulink (for system simulation), tools critical for contemporary automotive design. In my capstone project, I collaborated with a local Turkish auto parts supplier to optimize lightweight chassis components using finite element analysis, reducing material usage by 18% while maintaining structural integrity—a testament to my ability to deliver tangible results.</w:t>
      </w:r>
    </w:p>
    <w:bookmarkEnd w:id="22"/>
    <w:bookmarkStart w:id="23" w:name="relevant-skills-and-industry-awareness"/>
    <w:p>
      <w:pPr>
        <w:pStyle w:val="Heading2"/>
      </w:pPr>
      <w:r>
        <w:t xml:space="preserve">Relevant Skills and Industry Awareness</w:t>
      </w:r>
    </w:p>
    <w:p>
      <w:pPr>
        <w:pStyle w:val="FirstParagraph"/>
      </w:pPr>
      <w:r>
        <w:t xml:space="preserve">Beyond technical skills, I actively engage with industry trends through platforms like the Automotive Industries Association of Turkey (TOBB) and the Istanbul Motor Show. I closely follow Turkey’s national strategy to position itself as a "European Automotive Capital" by 2030, with significant investments in electric vehicle (EV) infrastructure and hydrogen fuel cell technology—areas where I aim to contribute. My internship at Otokar’s R&amp;D division last summer exposed me to NVH (Noise, Vibration, Harshness) testing protocols and ADAS (Advanced Driver Assistance Systems) development. This experience taught me the importance of cross-functional collaboration in automotive projects—a skill I refined while working with teams spanning mechanical design, software engineering, and quality assurance.</w:t>
      </w:r>
    </w:p>
    <w:bookmarkEnd w:id="23"/>
    <w:bookmarkStart w:id="24" w:name="why-this-internship-matters-to-my-career"/>
    <w:p>
      <w:pPr>
        <w:pStyle w:val="Heading2"/>
      </w:pPr>
      <w:r>
        <w:t xml:space="preserve">Why This Internship Matters to My Career</w:t>
      </w:r>
    </w:p>
    <w:p>
      <w:pPr>
        <w:pStyle w:val="FirstParagraph"/>
      </w:pPr>
      <w:r>
        <w:t xml:space="preserve">This internship represents the critical bridge between academic theory and industry practice that I seek. The opportunity to work within Turkey Istanbul—a city where automotive innovation thrives amid cultural richness—would allow me to absorb both technical expertise and the collaborative ethos of a global engineering team. I am eager to contribute to projects involving sustainable mobility solutions, such as battery thermal management systems or lightweight composite structures, which are pivotal for the future of transportation in Turkey and beyond. As an</w:t>
      </w:r>
      <w:r>
        <w:t xml:space="preserve"> </w:t>
      </w:r>
      <w:r>
        <w:rPr>
          <w:iCs/>
          <w:i/>
        </w:rPr>
        <w:t xml:space="preserve">Automotive Engineer</w:t>
      </w:r>
      <w:r>
        <w:t xml:space="preserve">, I understand that success lies not just in individual brilliance but in understanding how every component interacts within a complex ecosystem—a perspective I aim to deepen during my time at your company.</w:t>
      </w:r>
    </w:p>
    <w:bookmarkEnd w:id="24"/>
    <w:bookmarkStart w:id="25" w:name="commitment-to-turkeys-automotive-future"/>
    <w:p>
      <w:pPr>
        <w:pStyle w:val="Heading2"/>
      </w:pPr>
      <w:r>
        <w:t xml:space="preserve">Commitment to Turkey's Automotive Future</w:t>
      </w:r>
    </w:p>
    <w:p>
      <w:pPr>
        <w:pStyle w:val="FirstParagraph"/>
      </w:pPr>
      <w:r>
        <w:t xml:space="preserve">What excites me most about joining your team in Istanbul is the chance to contribute to Turkey’s ambitious automotive roadmap. With the government’s "Automotive 5.0" initiative prioritizing EVs, autonomous driving, and AI integration, I am motivated by the opportunity to work alongside professionals shaping this transition. My fluency in Turkish (both written and spoken) and English—coupled with my familiarity with Istanbul’s professional landscape—ensures I can integrate seamlessly into your culture while adding value from day one. I have studied local regulations like TÜV certification standards and the Turkish Automotive Industry Association’s sustainability guidelines, demonstrating my commitment to operating effectively within this ecosystem.</w:t>
      </w:r>
    </w:p>
    <w:bookmarkEnd w:id="25"/>
    <w:bookmarkStart w:id="26" w:name="X468f0bff1c541d3a4cab99e3a7d452528f2ed6d"/>
    <w:p>
      <w:pPr>
        <w:pStyle w:val="Heading2"/>
      </w:pPr>
      <w:r>
        <w:t xml:space="preserve">Conclusion: A Mutual Opportunity for Growth</w:t>
      </w:r>
    </w:p>
    <w:p>
      <w:pPr>
        <w:pStyle w:val="FirstParagraph"/>
      </w:pPr>
      <w:r>
        <w:t xml:space="preserve">My ambition as an emerging Automotive Engineer is to become a leader in sustainable mobility solutions, and I believe your organization’s reputation for innovation provides the ideal platform to launch this journey. The prospect of learning from industry veterans while contributing fresh perspectives during my</w:t>
      </w:r>
      <w:r>
        <w:t xml:space="preserve"> </w:t>
      </w:r>
      <w:r>
        <w:rPr>
          <w:iCs/>
          <w:i/>
        </w:rPr>
        <w:t xml:space="preserve">Internship Application Letter</w:t>
      </w:r>
      <w:r>
        <w:t xml:space="preserve">-sought position in Turkey Istanbul fills me with genuine enthusiasm. I am prepared to bring dedication, technical aptitude, and a collaborative spirit to your team—whether supporting prototype development at your Istanbul facility or participating in cross-border projects for European markets.</w:t>
      </w:r>
    </w:p>
    <w:bookmarkEnd w:id="26"/>
    <w:p>
      <w:pPr>
        <w:pStyle w:val="BodyText"/>
      </w:pPr>
      <w:r>
        <w:t xml:space="preserve">Thank you for considering my application. I have attached my resume, academic transcripts, and a portfolio of engineering projects for your review. I welcome the opportunity to discuss how my skills align with your team’s goals during an interview at your earliest convenience. Istanbul’s automotive community is thriving, and I am eager to be part of its next chapter.</w:t>
      </w:r>
    </w:p>
    <w:p>
      <w:pPr>
        <w:pStyle w:val="BodyText"/>
      </w:pPr>
      <w:r>
        <w:t xml:space="preserve">Sincerely,</w:t>
      </w:r>
    </w:p>
    <w:p>
      <w:pPr>
        <w:pStyle w:val="BodyText"/>
      </w:pPr>
      <w:r>
        <w:t xml:space="preserve">Ahmet Yılmaz</w:t>
      </w:r>
    </w:p>
    <w:p>
      <w:pPr>
        <w:pStyle w:val="BodyText"/>
      </w:pPr>
      <w:r>
        <w:t xml:space="preserve">Student of Mechanical Engineering</w:t>
      </w:r>
    </w:p>
    <w:p>
      <w:pPr>
        <w:pStyle w:val="BodyText"/>
      </w:pPr>
      <w:r>
        <w:t xml:space="preserve">Istanbul Technical University, Turkey</w:t>
      </w:r>
    </w:p>
    <w:p>
      <w:pPr>
        <w:pStyle w:val="BodyText"/>
      </w:pPr>
      <w:r>
        <w:rPr>
          <w:bCs/>
          <w:b/>
        </w:rPr>
        <w:t xml:space="preserve">Email:</w:t>
      </w:r>
      <w:r>
        <w:t xml:space="preserve"> </w:t>
      </w:r>
      <w:r>
        <w:t xml:space="preserve">ahmet.yilmaz@itu.edu.tr</w:t>
      </w:r>
      <w:r>
        <w:br/>
      </w:r>
      <w:r>
        <w:rPr>
          <w:bCs/>
          <w:b/>
        </w:rPr>
        <w:t xml:space="preserve">Phone:</w:t>
      </w:r>
      <w:r>
        <w:t xml:space="preserve"> </w:t>
      </w:r>
      <w:r>
        <w:t xml:space="preserve">+90 533 123 4567</w:t>
      </w:r>
      <w:r>
        <w:br/>
      </w:r>
      <w:r>
        <w:rPr>
          <w:bCs/>
          <w:b/>
        </w:rPr>
        <w:t xml:space="preserve">LinkedIn:</w:t>
      </w:r>
      <w:r>
        <w:t xml:space="preserve"> </w:t>
      </w:r>
      <w:r>
        <w:t xml:space="preserve">linkedin.com/in/ahmetyilmaz-engineer</w:t>
      </w:r>
    </w:p>
    <w:p>
      <w:pPr>
        <w:pStyle w:val="BodyText"/>
      </w:pPr>
      <w:r>
        <w:t xml:space="preserve">This</w:t>
      </w:r>
      <w:r>
        <w:t xml:space="preserve"> </w:t>
      </w:r>
      <w:r>
        <w:rPr>
          <w:iCs/>
          <w:i/>
        </w:rPr>
        <w:t xml:space="preserve">Internship Application Letter</w:t>
      </w:r>
      <w:r>
        <w:t xml:space="preserve"> </w:t>
      </w:r>
      <w:r>
        <w:t xml:space="preserve">is a formal document for the position of Automotive Engineer Intern, specifically tailored to opportunities within Turkey Istanbul. 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6-07-20T22:24:57Z</dcterms:created>
  <dcterms:modified xsi:type="dcterms:W3CDTF">2026-07-20T22:24:57Z</dcterms:modified>
</cp:coreProperties>
</file>

<file path=docProps/custom.xml><?xml version="1.0" encoding="utf-8"?>
<Properties xmlns="http://schemas.openxmlformats.org/officeDocument/2006/custom-properties" xmlns:vt="http://schemas.openxmlformats.org/officeDocument/2006/docPropsVTypes"/>
</file>